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8D4" w:rsidRDefault="00A742B4">
      <w:pPr>
        <w:rPr>
          <w:b/>
        </w:rPr>
      </w:pPr>
      <w:bookmarkStart w:id="0" w:name="_GoBack"/>
      <w:bookmarkEnd w:id="0"/>
      <w:r>
        <w:rPr>
          <w:b/>
        </w:rPr>
        <w:t>MD / DO Comparison</w:t>
      </w:r>
    </w:p>
    <w:p w:rsidR="00A742B4" w:rsidRDefault="00A742B4">
      <w:r>
        <w:t>Top 10 differences between MD &amp; DO</w:t>
      </w:r>
      <w:r w:rsidR="00206AF9">
        <w:t xml:space="preserve"> (adapted from Caleb Marsh)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>1. Basically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>2. everything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>3. is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>4. pretty 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>5. much 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>6. the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>7. same 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>8. with 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>9. both</w:t>
      </w:r>
    </w:p>
    <w:p w:rsidR="00A742B4" w:rsidRPr="00A742B4" w:rsidRDefault="00A742B4" w:rsidP="00A742B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sz w:val="20"/>
          <w:szCs w:val="20"/>
        </w:rPr>
      </w:pPr>
      <w:r w:rsidRPr="00A742B4">
        <w:rPr>
          <w:rFonts w:eastAsia="Times New Roman" w:cstheme="minorHAnsi"/>
          <w:color w:val="212121"/>
          <w:sz w:val="20"/>
          <w:szCs w:val="20"/>
        </w:rPr>
        <w:t xml:space="preserve">10. </w:t>
      </w:r>
      <w:r w:rsidRPr="00206AF9">
        <w:rPr>
          <w:rFonts w:eastAsia="Times New Roman" w:cstheme="minorHAnsi"/>
          <w:color w:val="212121"/>
          <w:sz w:val="20"/>
          <w:szCs w:val="20"/>
        </w:rPr>
        <w:t>except for Osteopathic Manual (or Manipulative) Medicine (OMM) for DO</w:t>
      </w:r>
    </w:p>
    <w:p w:rsidR="00A742B4" w:rsidRDefault="00A742B4"/>
    <w:p w:rsidR="00A742B4" w:rsidRDefault="00A742B4">
      <w:r>
        <w:t>Comparative d</w:t>
      </w:r>
      <w:r w:rsidR="00206AF9">
        <w:t>ocuments</w:t>
      </w:r>
      <w:r>
        <w:t>:</w:t>
      </w:r>
    </w:p>
    <w:p w:rsidR="00A742B4" w:rsidRDefault="00A742B4">
      <w:r>
        <w:t>AAMC infographic (Tami Levin mentioned that the number of schools should be corrected):</w:t>
      </w:r>
      <w:r>
        <w:br/>
      </w:r>
      <w:hyperlink r:id="rId4" w:history="1">
        <w:r w:rsidRPr="0024082B">
          <w:rPr>
            <w:rStyle w:val="Hyperlink"/>
          </w:rPr>
          <w:t>https://aamc-orange.global.ssl.fastly.net/production/media/filer_public/a5/77/a5771d82-679a-4875-9d60-a1d33c3cde46/difference_between_md_and_do.pdf</w:t>
        </w:r>
      </w:hyperlink>
    </w:p>
    <w:p w:rsidR="00A742B4" w:rsidRDefault="00A742B4">
      <w:r>
        <w:t>Comparative chart (creator unknown):</w:t>
      </w:r>
      <w:r>
        <w:br/>
      </w:r>
      <w:hyperlink r:id="rId5" w:history="1">
        <w:r w:rsidRPr="0024082B">
          <w:rPr>
            <w:rStyle w:val="Hyperlink"/>
          </w:rPr>
          <w:t>https://i.pinimg.com/originals/63/0d/70/630d70256e5c6c3b67fbec84d5833257.png</w:t>
        </w:r>
      </w:hyperlink>
    </w:p>
    <w:p w:rsidR="00206AF9" w:rsidRDefault="00206AF9">
      <w:r>
        <w:t>Pathway to Medical Practice in the US</w:t>
      </w:r>
      <w:r>
        <w:br/>
      </w:r>
      <w:hyperlink r:id="rId6" w:history="1">
        <w:r w:rsidRPr="0024082B">
          <w:rPr>
            <w:rStyle w:val="Hyperlink"/>
          </w:rPr>
          <w:t>https://prehealth.uga.edu/_resources/documents/pathway_to_medical_school_in_the_us.pdf</w:t>
        </w:r>
      </w:hyperlink>
    </w:p>
    <w:p w:rsidR="00A742B4" w:rsidRDefault="00A742B4"/>
    <w:p w:rsidR="00CB2036" w:rsidRPr="00A742B4" w:rsidRDefault="00A742B4">
      <w:pPr>
        <w:rPr>
          <w:b/>
        </w:rPr>
      </w:pPr>
      <w:r w:rsidRPr="00A742B4">
        <w:rPr>
          <w:b/>
        </w:rPr>
        <w:t>What is Osteopathic Medicine?</w:t>
      </w:r>
    </w:p>
    <w:p w:rsidR="00206AF9" w:rsidRDefault="00A742B4">
      <w:r w:rsidRPr="00A742B4">
        <w:rPr>
          <w:i/>
        </w:rPr>
        <w:t>A Brief Guide to Osteopathic Medicine (For Students, By Students)</w:t>
      </w:r>
      <w:r>
        <w:t xml:space="preserve"> </w:t>
      </w:r>
      <w:r>
        <w:br/>
      </w:r>
      <w:hyperlink r:id="rId7" w:history="1">
        <w:r w:rsidRPr="0024082B">
          <w:rPr>
            <w:rStyle w:val="Hyperlink"/>
          </w:rPr>
          <w:t>https://www.aacom.org/docs/default-source/cib/bgom.pdf</w:t>
        </w:r>
      </w:hyperlink>
    </w:p>
    <w:p w:rsidR="00DD78D4" w:rsidRDefault="00DD78D4">
      <w:r>
        <w:rPr>
          <w:rFonts w:ascii="Arial" w:hAnsi="Arial" w:cs="Arial"/>
          <w:color w:val="212121"/>
          <w:shd w:val="clear" w:color="auto" w:fill="FFFFFF"/>
        </w:rPr>
        <w:t>Tenets of Osteopathic Medicine:</w:t>
      </w:r>
      <w:r w:rsidR="00206AF9">
        <w:br/>
      </w:r>
      <w:hyperlink r:id="rId8" w:history="1">
        <w:r w:rsidRPr="00E9020B">
          <w:rPr>
            <w:rStyle w:val="Hyperlink"/>
          </w:rPr>
          <w:t>https://osteopathic.org/about/leadership/aoa-governance-documents/tenets-of-osteopathic-medicine/</w:t>
        </w:r>
      </w:hyperlink>
    </w:p>
    <w:p w:rsidR="00DD78D4" w:rsidRDefault="00DD78D4">
      <w:r>
        <w:t>Choose DO:</w:t>
      </w:r>
      <w:r w:rsidR="00206AF9">
        <w:br/>
      </w:r>
      <w:hyperlink r:id="rId9" w:history="1">
        <w:r w:rsidRPr="00E9020B">
          <w:rPr>
            <w:rStyle w:val="Hyperlink"/>
          </w:rPr>
          <w:t>https://www.choosedo.org/</w:t>
        </w:r>
      </w:hyperlink>
    </w:p>
    <w:p w:rsidR="00DD78D4" w:rsidRDefault="00DD78D4">
      <w:r>
        <w:t>Overview of Osteopathic Medicine</w:t>
      </w:r>
      <w:r w:rsidR="00206AF9">
        <w:br/>
      </w:r>
      <w:hyperlink r:id="rId10" w:history="1">
        <w:r w:rsidRPr="00E9020B">
          <w:rPr>
            <w:rStyle w:val="Hyperlink"/>
          </w:rPr>
          <w:t>https://www.aacom.org/news-and-events/publications/2018-2019_cib/overview-of-osteopathic-medicine</w:t>
        </w:r>
      </w:hyperlink>
    </w:p>
    <w:p w:rsidR="00DD78D4" w:rsidRDefault="00DD78D4">
      <w:r>
        <w:t>What is Osteopathic Medicine?</w:t>
      </w:r>
      <w:r w:rsidR="00206AF9">
        <w:br/>
      </w:r>
      <w:hyperlink r:id="rId11" w:history="1">
        <w:r w:rsidRPr="00E9020B">
          <w:rPr>
            <w:rStyle w:val="Hyperlink"/>
          </w:rPr>
          <w:t>https://www.aacom.org/become-a-doctor/about-om</w:t>
        </w:r>
      </w:hyperlink>
    </w:p>
    <w:p w:rsidR="00DD78D4" w:rsidRDefault="00DD78D4">
      <w:r>
        <w:t>Osteopathic Students site:</w:t>
      </w:r>
      <w:r w:rsidR="00206AF9">
        <w:br/>
      </w:r>
      <w:hyperlink r:id="rId12" w:history="1">
        <w:r w:rsidRPr="00E9020B">
          <w:rPr>
            <w:rStyle w:val="Hyperlink"/>
          </w:rPr>
          <w:t>https://osteopathic.org/students/</w:t>
        </w:r>
      </w:hyperlink>
    </w:p>
    <w:p w:rsidR="00DD78D4" w:rsidRDefault="00DD78D4">
      <w:r>
        <w:t>Data on Osteopathic Medicine:</w:t>
      </w:r>
      <w:r w:rsidR="00206AF9">
        <w:br/>
      </w:r>
      <w:hyperlink r:id="rId13" w:history="1">
        <w:r w:rsidRPr="00E9020B">
          <w:rPr>
            <w:rStyle w:val="Hyperlink"/>
          </w:rPr>
          <w:t>https://osteopathic.org/about/aoa-statistics/</w:t>
        </w:r>
      </w:hyperlink>
    </w:p>
    <w:sectPr w:rsidR="00DD78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tzQ1tTA2NzUwN7dU0lEKTi0uzszPAykwqgUAigMAaiwAAAA="/>
  </w:docVars>
  <w:rsids>
    <w:rsidRoot w:val="00DD78D4"/>
    <w:rsid w:val="00206AF9"/>
    <w:rsid w:val="006F34B4"/>
    <w:rsid w:val="00A742B4"/>
    <w:rsid w:val="00CB2036"/>
    <w:rsid w:val="00DD78D4"/>
    <w:rsid w:val="00EA56B4"/>
    <w:rsid w:val="00F46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3841F1-E7E6-473D-8F89-AEDE716F9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78D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8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1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teopathic.org/about/leadership/aoa-governance-documents/tenets-of-osteopathic-medicine/" TargetMode="External"/><Relationship Id="rId13" Type="http://schemas.openxmlformats.org/officeDocument/2006/relationships/hyperlink" Target="https://osteopathic.org/about/aoa-statistic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acom.org/docs/default-source/cib/bgom.pdf" TargetMode="External"/><Relationship Id="rId12" Type="http://schemas.openxmlformats.org/officeDocument/2006/relationships/hyperlink" Target="https://osteopathic.org/student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rehealth.uga.edu/_resources/documents/pathway_to_medical_school_in_the_us.pdf" TargetMode="External"/><Relationship Id="rId11" Type="http://schemas.openxmlformats.org/officeDocument/2006/relationships/hyperlink" Target="https://www.aacom.org/become-a-doctor/about-om" TargetMode="External"/><Relationship Id="rId5" Type="http://schemas.openxmlformats.org/officeDocument/2006/relationships/hyperlink" Target="https://i.pinimg.com/originals/63/0d/70/630d70256e5c6c3b67fbec84d5833257.png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aacom.org/news-and-events/publications/2018-2019_cib/overview-of-osteopathic-medicine" TargetMode="External"/><Relationship Id="rId4" Type="http://schemas.openxmlformats.org/officeDocument/2006/relationships/hyperlink" Target="https://aamc-orange.global.ssl.fastly.net/production/media/filer_public/a5/77/a5771d82-679a-4875-9d60-a1d33c3cde46/difference_between_md_and_do.pdf" TargetMode="External"/><Relationship Id="rId9" Type="http://schemas.openxmlformats.org/officeDocument/2006/relationships/hyperlink" Target="https://www.choosedo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L. French</dc:creator>
  <cp:keywords/>
  <dc:description/>
  <cp:lastModifiedBy>Catherina Kipper</cp:lastModifiedBy>
  <cp:revision>2</cp:revision>
  <dcterms:created xsi:type="dcterms:W3CDTF">2018-11-28T14:56:00Z</dcterms:created>
  <dcterms:modified xsi:type="dcterms:W3CDTF">2018-11-28T14:56:00Z</dcterms:modified>
</cp:coreProperties>
</file>